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4a50b8994b73f2a2db35e085a4a25f036ee82"/>
      <w:r>
        <w:rPr>
          <w:b/>
        </w:rPr>
        <w:t xml:space="preserve">ПРОТОКОЛ ЕЛЕКТРОННОГО АУКЦІОНУ № CLE001-UA-20240216-763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0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Хмельницька обл., Хмельницький р-н., м. Красилів, пл. Незалежності, 3. Оренда – приміщення 2-го поверху площею 49,50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площею 49,50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554,20 грн, у тому числі ПДВ</w:t>
      </w:r>
      <w:r>
        <w:t xml:space="preserve"> </w:t>
      </w:r>
      <w:r>
        <w:t xml:space="preserve">425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32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3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9T13:08:52Z</dcterms:created>
  <dcterms:modified xsi:type="dcterms:W3CDTF">2024-06-29T1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